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34A6" w:rsidRPr="006C0367" w:rsidRDefault="008134C3" w:rsidP="002434A6">
      <w:pPr>
        <w:ind w:left="7080" w:firstLine="708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6C0367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:rsidR="002434A6" w:rsidRPr="006C0367" w:rsidRDefault="002434A6" w:rsidP="002434A6">
      <w:pPr>
        <w:ind w:left="7080" w:firstLine="708"/>
        <w:rPr>
          <w:rFonts w:ascii="Times New Roman" w:hAnsi="Times New Roman" w:cs="Times New Roman"/>
          <w:sz w:val="24"/>
          <w:szCs w:val="24"/>
        </w:rPr>
      </w:pPr>
    </w:p>
    <w:p w:rsidR="00260E88" w:rsidRPr="006C0367" w:rsidRDefault="00043653" w:rsidP="00A772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8134C3" w:rsidRPr="006C0367" w:rsidRDefault="008134C3" w:rsidP="002434A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C0367">
        <w:rPr>
          <w:rFonts w:ascii="Times New Roman" w:hAnsi="Times New Roman" w:cs="Times New Roman"/>
          <w:b/>
          <w:sz w:val="24"/>
          <w:szCs w:val="24"/>
        </w:rPr>
        <w:t>Uluslararası İlişkiler Koordinatörlüğü</w:t>
      </w:r>
    </w:p>
    <w:p w:rsidR="002434A6" w:rsidRPr="006C0367" w:rsidRDefault="008134C3" w:rsidP="002434A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C0367">
        <w:rPr>
          <w:rFonts w:ascii="Times New Roman" w:hAnsi="Times New Roman" w:cs="Times New Roman"/>
          <w:b/>
          <w:sz w:val="24"/>
          <w:szCs w:val="24"/>
        </w:rPr>
        <w:t>Erasmus+ Programı Birimi’ne</w:t>
      </w:r>
    </w:p>
    <w:p w:rsidR="002434A6" w:rsidRPr="006C0367" w:rsidRDefault="002434A6" w:rsidP="002434A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434A6" w:rsidRPr="006C0367" w:rsidRDefault="00B72C55" w:rsidP="006C036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895850</wp:posOffset>
                </wp:positionH>
                <wp:positionV relativeFrom="paragraph">
                  <wp:posOffset>47625</wp:posOffset>
                </wp:positionV>
                <wp:extent cx="142875" cy="123825"/>
                <wp:effectExtent l="0" t="0" r="28575" b="28575"/>
                <wp:wrapNone/>
                <wp:docPr id="6" name="Dikdörtgen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1238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2798C3" id="Dikdörtgen 6" o:spid="_x0000_s1026" style="position:absolute;margin-left:385.5pt;margin-top:3.75pt;width:11.25pt;height: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" fillcolor="white [3201]" strokecolor="black [3200]" strokeweight="2pt">
                <v:path arrowok="t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45915</wp:posOffset>
                </wp:positionH>
                <wp:positionV relativeFrom="paragraph">
                  <wp:posOffset>43815</wp:posOffset>
                </wp:positionV>
                <wp:extent cx="142875" cy="123825"/>
                <wp:effectExtent l="0" t="0" r="28575" b="28575"/>
                <wp:wrapNone/>
                <wp:docPr id="4" name="Dikdörtgen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1238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F87FD1" id="Dikdörtgen 4" o:spid="_x0000_s1026" style="position:absolute;margin-left:326.45pt;margin-top:3.45pt;width:11.25pt;height: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" fillcolor="white [3201]" strokecolor="black [3200]" strokeweight="2pt">
                <v:path arrowok="t"/>
              </v:rect>
            </w:pict>
          </mc:Fallback>
        </mc:AlternateContent>
      </w:r>
      <w:r w:rsidR="00260E88" w:rsidRPr="006C0367">
        <w:rPr>
          <w:rFonts w:ascii="Times New Roman" w:hAnsi="Times New Roman" w:cs="Times New Roman"/>
          <w:sz w:val="24"/>
          <w:szCs w:val="24"/>
        </w:rPr>
        <w:t xml:space="preserve">20……. </w:t>
      </w:r>
      <w:r w:rsidR="00EE5BFE" w:rsidRPr="006C0367">
        <w:rPr>
          <w:rFonts w:ascii="Times New Roman" w:hAnsi="Times New Roman" w:cs="Times New Roman"/>
          <w:sz w:val="24"/>
          <w:szCs w:val="24"/>
        </w:rPr>
        <w:t>-</w:t>
      </w:r>
      <w:r w:rsidR="00260E88" w:rsidRPr="006C0367">
        <w:rPr>
          <w:rFonts w:ascii="Times New Roman" w:hAnsi="Times New Roman" w:cs="Times New Roman"/>
          <w:sz w:val="24"/>
          <w:szCs w:val="24"/>
        </w:rPr>
        <w:t xml:space="preserve"> </w:t>
      </w:r>
      <w:r w:rsidR="00EE5BFE" w:rsidRPr="006C0367">
        <w:rPr>
          <w:rFonts w:ascii="Times New Roman" w:hAnsi="Times New Roman" w:cs="Times New Roman"/>
          <w:sz w:val="24"/>
          <w:szCs w:val="24"/>
        </w:rPr>
        <w:t>20…</w:t>
      </w:r>
      <w:r w:rsidR="00260E88" w:rsidRPr="006C0367">
        <w:rPr>
          <w:rFonts w:ascii="Times New Roman" w:hAnsi="Times New Roman" w:cs="Times New Roman"/>
          <w:sz w:val="24"/>
          <w:szCs w:val="24"/>
        </w:rPr>
        <w:t>….  akademik y</w:t>
      </w:r>
      <w:r w:rsidR="002434A6" w:rsidRPr="006C0367">
        <w:rPr>
          <w:rFonts w:ascii="Times New Roman" w:hAnsi="Times New Roman" w:cs="Times New Roman"/>
          <w:sz w:val="24"/>
          <w:szCs w:val="24"/>
        </w:rPr>
        <w:t xml:space="preserve">ılı Erasmus+ Programı kapsamında </w:t>
      </w:r>
      <w:r w:rsidR="006C0367" w:rsidRPr="006C0367">
        <w:rPr>
          <w:rFonts w:ascii="Times New Roman" w:hAnsi="Times New Roman" w:cs="Times New Roman"/>
          <w:sz w:val="24"/>
          <w:szCs w:val="24"/>
        </w:rPr>
        <w:t xml:space="preserve">   </w:t>
      </w:r>
      <w:r w:rsidR="006C0367">
        <w:rPr>
          <w:rFonts w:ascii="Times New Roman" w:hAnsi="Times New Roman" w:cs="Times New Roman"/>
          <w:sz w:val="24"/>
          <w:szCs w:val="24"/>
        </w:rPr>
        <w:t xml:space="preserve">   </w:t>
      </w:r>
      <w:r w:rsidR="006C0367" w:rsidRPr="006C0367">
        <w:rPr>
          <w:rFonts w:ascii="Times New Roman" w:hAnsi="Times New Roman" w:cs="Times New Roman"/>
          <w:sz w:val="24"/>
          <w:szCs w:val="24"/>
        </w:rPr>
        <w:t xml:space="preserve">  öğrenim  </w:t>
      </w:r>
      <w:r w:rsidR="006C0367">
        <w:rPr>
          <w:rFonts w:ascii="Times New Roman" w:hAnsi="Times New Roman" w:cs="Times New Roman"/>
          <w:sz w:val="24"/>
          <w:szCs w:val="24"/>
        </w:rPr>
        <w:t xml:space="preserve">  </w:t>
      </w:r>
      <w:r w:rsidR="006C0367" w:rsidRPr="006C0367">
        <w:rPr>
          <w:rFonts w:ascii="Times New Roman" w:hAnsi="Times New Roman" w:cs="Times New Roman"/>
          <w:sz w:val="24"/>
          <w:szCs w:val="24"/>
        </w:rPr>
        <w:t xml:space="preserve">   </w:t>
      </w:r>
      <w:r w:rsidR="002434A6" w:rsidRPr="006C0367">
        <w:rPr>
          <w:rFonts w:ascii="Times New Roman" w:hAnsi="Times New Roman" w:cs="Times New Roman"/>
          <w:sz w:val="24"/>
          <w:szCs w:val="24"/>
        </w:rPr>
        <w:t xml:space="preserve">staj hareketliliğine hak kazanmış bulunmaktayım. Belirtilen akademik yıla ait </w:t>
      </w:r>
      <w:r w:rsidR="00CF6766" w:rsidRPr="006C0367">
        <w:rPr>
          <w:rFonts w:ascii="Times New Roman" w:hAnsi="Times New Roman" w:cs="Times New Roman"/>
          <w:sz w:val="24"/>
          <w:szCs w:val="24"/>
        </w:rPr>
        <w:t>faaliyetimde aşağıdaki değişikliği gerçekleştirmek istemekteyim.</w:t>
      </w:r>
    </w:p>
    <w:p w:rsidR="002434A6" w:rsidRPr="006C0367" w:rsidRDefault="002434A6" w:rsidP="002434A6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6C0367">
        <w:rPr>
          <w:rFonts w:ascii="Times New Roman" w:hAnsi="Times New Roman" w:cs="Times New Roman"/>
          <w:sz w:val="24"/>
          <w:szCs w:val="24"/>
        </w:rPr>
        <w:t>Gereğini arz ederim.</w:t>
      </w:r>
    </w:p>
    <w:tbl>
      <w:tblPr>
        <w:tblStyle w:val="TabloKlavuzu"/>
        <w:tblpPr w:leftFromText="141" w:rightFromText="141" w:vertAnchor="text" w:horzAnchor="margin" w:tblpY="165"/>
        <w:tblW w:w="10760" w:type="dxa"/>
        <w:tblLook w:val="04A0" w:firstRow="1" w:lastRow="0" w:firstColumn="1" w:lastColumn="0" w:noHBand="0" w:noVBand="1"/>
      </w:tblPr>
      <w:tblGrid>
        <w:gridCol w:w="2970"/>
        <w:gridCol w:w="3895"/>
        <w:gridCol w:w="3895"/>
      </w:tblGrid>
      <w:tr w:rsidR="006C0367" w:rsidRPr="006C0367" w:rsidTr="00260E88">
        <w:trPr>
          <w:trHeight w:val="908"/>
        </w:trPr>
        <w:tc>
          <w:tcPr>
            <w:tcW w:w="2970" w:type="dxa"/>
            <w:vMerge w:val="restart"/>
            <w:vAlign w:val="center"/>
          </w:tcPr>
          <w:p w:rsidR="00260E88" w:rsidRPr="006C0367" w:rsidRDefault="00260E88" w:rsidP="00260E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C0367">
              <w:rPr>
                <w:rFonts w:ascii="Times New Roman" w:hAnsi="Times New Roman" w:cs="Times New Roman"/>
                <w:b/>
                <w:sz w:val="24"/>
                <w:szCs w:val="24"/>
              </w:rPr>
              <w:t>Üniversite/Kurum</w:t>
            </w:r>
          </w:p>
        </w:tc>
        <w:tc>
          <w:tcPr>
            <w:tcW w:w="3895" w:type="dxa"/>
          </w:tcPr>
          <w:p w:rsidR="00260E88" w:rsidRPr="006C0367" w:rsidRDefault="00260E88" w:rsidP="00260E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C0367">
              <w:rPr>
                <w:rFonts w:ascii="Times New Roman" w:hAnsi="Times New Roman" w:cs="Times New Roman"/>
                <w:b/>
                <w:sz w:val="24"/>
                <w:szCs w:val="24"/>
              </w:rPr>
              <w:t>İlk yerleştiği kurum ve ülke</w:t>
            </w:r>
          </w:p>
        </w:tc>
        <w:tc>
          <w:tcPr>
            <w:tcW w:w="3895" w:type="dxa"/>
          </w:tcPr>
          <w:p w:rsidR="00260E88" w:rsidRPr="006C0367" w:rsidRDefault="00260E88" w:rsidP="00260E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C0367">
              <w:rPr>
                <w:rFonts w:ascii="Times New Roman" w:hAnsi="Times New Roman" w:cs="Times New Roman"/>
                <w:b/>
                <w:sz w:val="24"/>
                <w:szCs w:val="24"/>
              </w:rPr>
              <w:t>Değişiklik sonrası talep edilen kurum ve ülke</w:t>
            </w:r>
          </w:p>
        </w:tc>
      </w:tr>
      <w:tr w:rsidR="006C0367" w:rsidRPr="006C0367" w:rsidTr="00260E88">
        <w:trPr>
          <w:trHeight w:val="1386"/>
        </w:trPr>
        <w:tc>
          <w:tcPr>
            <w:tcW w:w="2970" w:type="dxa"/>
            <w:vMerge/>
            <w:vAlign w:val="center"/>
          </w:tcPr>
          <w:p w:rsidR="00260E88" w:rsidRPr="006C0367" w:rsidRDefault="00260E88" w:rsidP="00260E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895" w:type="dxa"/>
          </w:tcPr>
          <w:p w:rsidR="00260E88" w:rsidRPr="006C0367" w:rsidRDefault="00260E88" w:rsidP="00260E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60E88" w:rsidRPr="006C0367" w:rsidRDefault="00260E88" w:rsidP="00260E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60E88" w:rsidRPr="006C0367" w:rsidRDefault="00260E88" w:rsidP="00260E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895" w:type="dxa"/>
          </w:tcPr>
          <w:p w:rsidR="00260E88" w:rsidRPr="006C0367" w:rsidRDefault="00260E88" w:rsidP="00260E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C0367" w:rsidRPr="006C0367" w:rsidTr="00260E88">
        <w:trPr>
          <w:trHeight w:val="908"/>
        </w:trPr>
        <w:tc>
          <w:tcPr>
            <w:tcW w:w="2970" w:type="dxa"/>
            <w:vMerge w:val="restart"/>
            <w:vAlign w:val="center"/>
          </w:tcPr>
          <w:p w:rsidR="00260E88" w:rsidRPr="006C0367" w:rsidRDefault="00260E88" w:rsidP="00260E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C0367">
              <w:rPr>
                <w:rFonts w:ascii="Times New Roman" w:hAnsi="Times New Roman" w:cs="Times New Roman"/>
                <w:b/>
                <w:sz w:val="24"/>
                <w:szCs w:val="24"/>
              </w:rPr>
              <w:t>Tarih aralığı</w:t>
            </w:r>
          </w:p>
        </w:tc>
        <w:tc>
          <w:tcPr>
            <w:tcW w:w="3895" w:type="dxa"/>
          </w:tcPr>
          <w:p w:rsidR="00260E88" w:rsidRPr="006C0367" w:rsidRDefault="00260E88" w:rsidP="00260E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C0367">
              <w:rPr>
                <w:rFonts w:ascii="Times New Roman" w:hAnsi="Times New Roman" w:cs="Times New Roman"/>
                <w:b/>
                <w:sz w:val="24"/>
                <w:szCs w:val="24"/>
              </w:rPr>
              <w:t>İlk yerleştiği tarih aralığı</w:t>
            </w:r>
          </w:p>
          <w:p w:rsidR="00260E88" w:rsidRPr="006C0367" w:rsidRDefault="00260E88" w:rsidP="00260E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895" w:type="dxa"/>
          </w:tcPr>
          <w:p w:rsidR="00260E88" w:rsidRPr="006C0367" w:rsidRDefault="00260E88" w:rsidP="00260E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C036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ğişiklik sonrası talep edilen </w:t>
            </w:r>
          </w:p>
          <w:p w:rsidR="00260E88" w:rsidRPr="006C0367" w:rsidRDefault="00260E88" w:rsidP="00260E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C0367">
              <w:rPr>
                <w:rFonts w:ascii="Times New Roman" w:hAnsi="Times New Roman" w:cs="Times New Roman"/>
                <w:b/>
                <w:sz w:val="24"/>
                <w:szCs w:val="24"/>
              </w:rPr>
              <w:t>tarih aralığı</w:t>
            </w:r>
          </w:p>
        </w:tc>
      </w:tr>
      <w:tr w:rsidR="006C0367" w:rsidRPr="006C0367" w:rsidTr="00260E88">
        <w:trPr>
          <w:trHeight w:val="862"/>
        </w:trPr>
        <w:tc>
          <w:tcPr>
            <w:tcW w:w="2970" w:type="dxa"/>
            <w:vMerge/>
          </w:tcPr>
          <w:p w:rsidR="00260E88" w:rsidRPr="006C0367" w:rsidRDefault="00260E88" w:rsidP="00260E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895" w:type="dxa"/>
          </w:tcPr>
          <w:p w:rsidR="00260E88" w:rsidRPr="006C0367" w:rsidRDefault="00260E88" w:rsidP="00260E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60E88" w:rsidRPr="006C0367" w:rsidRDefault="00260E88" w:rsidP="00260E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60E88" w:rsidRPr="006C0367" w:rsidRDefault="00260E88" w:rsidP="00260E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895" w:type="dxa"/>
          </w:tcPr>
          <w:p w:rsidR="00260E88" w:rsidRPr="006C0367" w:rsidRDefault="00260E88" w:rsidP="00260E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F6766" w:rsidRPr="006C0367" w:rsidRDefault="00CF6766" w:rsidP="00260E88">
      <w:pPr>
        <w:rPr>
          <w:rFonts w:ascii="Times New Roman" w:hAnsi="Times New Roman" w:cs="Times New Roman"/>
          <w:b/>
          <w:sz w:val="24"/>
          <w:szCs w:val="24"/>
        </w:rPr>
      </w:pPr>
    </w:p>
    <w:p w:rsidR="002434A6" w:rsidRPr="006C0367" w:rsidRDefault="002434A6" w:rsidP="00260E88">
      <w:pPr>
        <w:rPr>
          <w:rFonts w:ascii="Times New Roman" w:hAnsi="Times New Roman" w:cs="Times New Roman"/>
          <w:b/>
          <w:sz w:val="24"/>
          <w:szCs w:val="24"/>
        </w:rPr>
      </w:pPr>
      <w:r w:rsidRPr="006C0367">
        <w:rPr>
          <w:rFonts w:ascii="Times New Roman" w:hAnsi="Times New Roman" w:cs="Times New Roman"/>
          <w:b/>
          <w:sz w:val="24"/>
          <w:szCs w:val="24"/>
        </w:rPr>
        <w:t>Öğrencinin;</w:t>
      </w:r>
      <w:r w:rsidR="00260E88" w:rsidRPr="006C0367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</w:t>
      </w:r>
      <w:r w:rsidR="00A77243" w:rsidRPr="006C03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60E88" w:rsidRPr="006C0367">
        <w:rPr>
          <w:rFonts w:ascii="Times New Roman" w:hAnsi="Times New Roman" w:cs="Times New Roman"/>
          <w:b/>
          <w:sz w:val="24"/>
          <w:szCs w:val="24"/>
        </w:rPr>
        <w:t xml:space="preserve">Bölüm Erasmus+ </w:t>
      </w:r>
      <w:r w:rsidR="00A77243" w:rsidRPr="006C0367">
        <w:rPr>
          <w:rFonts w:ascii="Times New Roman" w:hAnsi="Times New Roman" w:cs="Times New Roman"/>
          <w:b/>
          <w:sz w:val="24"/>
          <w:szCs w:val="24"/>
        </w:rPr>
        <w:t>Koordinatörü ’nün</w:t>
      </w:r>
      <w:r w:rsidR="00260E88" w:rsidRPr="006C0367">
        <w:rPr>
          <w:rFonts w:ascii="Times New Roman" w:hAnsi="Times New Roman" w:cs="Times New Roman"/>
          <w:b/>
          <w:sz w:val="24"/>
          <w:szCs w:val="24"/>
        </w:rPr>
        <w:t>;</w:t>
      </w:r>
    </w:p>
    <w:p w:rsidR="00260E88" w:rsidRPr="006C0367" w:rsidRDefault="00260E88" w:rsidP="00260E88">
      <w:pPr>
        <w:rPr>
          <w:rFonts w:ascii="Times New Roman" w:hAnsi="Times New Roman" w:cs="Times New Roman"/>
          <w:sz w:val="24"/>
          <w:szCs w:val="24"/>
        </w:rPr>
      </w:pPr>
      <w:r w:rsidRPr="006C0367">
        <w:rPr>
          <w:rFonts w:ascii="Times New Roman" w:hAnsi="Times New Roman" w:cs="Times New Roman"/>
          <w:sz w:val="24"/>
          <w:szCs w:val="24"/>
        </w:rPr>
        <w:t xml:space="preserve">Adı-Soyadı:                                                                       </w:t>
      </w:r>
      <w:r w:rsidR="00A77243" w:rsidRPr="006C0367">
        <w:rPr>
          <w:rFonts w:ascii="Times New Roman" w:hAnsi="Times New Roman" w:cs="Times New Roman"/>
          <w:sz w:val="24"/>
          <w:szCs w:val="24"/>
        </w:rPr>
        <w:t xml:space="preserve"> </w:t>
      </w:r>
      <w:r w:rsidRPr="006C0367">
        <w:rPr>
          <w:rFonts w:ascii="Times New Roman" w:hAnsi="Times New Roman" w:cs="Times New Roman"/>
          <w:sz w:val="24"/>
          <w:szCs w:val="24"/>
        </w:rPr>
        <w:t>Adı-Soyadı:</w:t>
      </w:r>
    </w:p>
    <w:p w:rsidR="002434A6" w:rsidRPr="006C0367" w:rsidRDefault="00260E88" w:rsidP="00260E88">
      <w:pPr>
        <w:rPr>
          <w:rFonts w:ascii="Times New Roman" w:hAnsi="Times New Roman" w:cs="Times New Roman"/>
          <w:sz w:val="24"/>
          <w:szCs w:val="24"/>
        </w:rPr>
      </w:pPr>
      <w:r w:rsidRPr="006C0367">
        <w:rPr>
          <w:rFonts w:ascii="Times New Roman" w:hAnsi="Times New Roman" w:cs="Times New Roman"/>
          <w:sz w:val="24"/>
          <w:szCs w:val="24"/>
        </w:rPr>
        <w:t xml:space="preserve">Bölümü:                                                                            </w:t>
      </w:r>
      <w:r w:rsidR="00A77243" w:rsidRPr="006C0367">
        <w:rPr>
          <w:rFonts w:ascii="Times New Roman" w:hAnsi="Times New Roman" w:cs="Times New Roman"/>
          <w:sz w:val="24"/>
          <w:szCs w:val="24"/>
        </w:rPr>
        <w:t xml:space="preserve"> </w:t>
      </w:r>
      <w:r w:rsidRPr="006C0367">
        <w:rPr>
          <w:rFonts w:ascii="Times New Roman" w:hAnsi="Times New Roman" w:cs="Times New Roman"/>
          <w:sz w:val="24"/>
          <w:szCs w:val="24"/>
        </w:rPr>
        <w:t xml:space="preserve">Tarih:                                                         </w:t>
      </w:r>
    </w:p>
    <w:p w:rsidR="002434A6" w:rsidRPr="006C0367" w:rsidRDefault="002434A6" w:rsidP="00260E88">
      <w:pPr>
        <w:rPr>
          <w:rFonts w:ascii="Times New Roman" w:hAnsi="Times New Roman" w:cs="Times New Roman"/>
          <w:sz w:val="24"/>
          <w:szCs w:val="24"/>
        </w:rPr>
      </w:pPr>
      <w:r w:rsidRPr="006C0367">
        <w:rPr>
          <w:rFonts w:ascii="Times New Roman" w:hAnsi="Times New Roman" w:cs="Times New Roman"/>
          <w:sz w:val="24"/>
          <w:szCs w:val="24"/>
        </w:rPr>
        <w:t xml:space="preserve">Öğrenci </w:t>
      </w:r>
      <w:r w:rsidR="00260E88" w:rsidRPr="006C0367">
        <w:rPr>
          <w:rFonts w:ascii="Times New Roman" w:hAnsi="Times New Roman" w:cs="Times New Roman"/>
          <w:sz w:val="24"/>
          <w:szCs w:val="24"/>
        </w:rPr>
        <w:t xml:space="preserve">no:                                                                       </w:t>
      </w:r>
      <w:r w:rsidR="00A77243" w:rsidRPr="006C0367">
        <w:rPr>
          <w:rFonts w:ascii="Times New Roman" w:hAnsi="Times New Roman" w:cs="Times New Roman"/>
          <w:sz w:val="24"/>
          <w:szCs w:val="24"/>
        </w:rPr>
        <w:t xml:space="preserve"> </w:t>
      </w:r>
      <w:r w:rsidR="00260E88" w:rsidRPr="006C0367">
        <w:rPr>
          <w:rFonts w:ascii="Times New Roman" w:hAnsi="Times New Roman" w:cs="Times New Roman"/>
          <w:sz w:val="24"/>
          <w:szCs w:val="24"/>
        </w:rPr>
        <w:t xml:space="preserve">İmza:                                                                    </w:t>
      </w:r>
    </w:p>
    <w:p w:rsidR="005061C8" w:rsidRDefault="005061C8" w:rsidP="00260E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rih:</w:t>
      </w:r>
    </w:p>
    <w:p w:rsidR="00260E88" w:rsidRPr="006C0367" w:rsidRDefault="00260E88" w:rsidP="00260E88">
      <w:pPr>
        <w:rPr>
          <w:rFonts w:ascii="Times New Roman" w:hAnsi="Times New Roman" w:cs="Times New Roman"/>
          <w:sz w:val="24"/>
          <w:szCs w:val="24"/>
        </w:rPr>
      </w:pPr>
      <w:r w:rsidRPr="006C0367">
        <w:rPr>
          <w:rFonts w:ascii="Times New Roman" w:hAnsi="Times New Roman" w:cs="Times New Roman"/>
          <w:sz w:val="24"/>
          <w:szCs w:val="24"/>
        </w:rPr>
        <w:t xml:space="preserve">İmza:                                                                                </w:t>
      </w:r>
    </w:p>
    <w:p w:rsidR="00A77243" w:rsidRPr="006C0367" w:rsidRDefault="00A77243">
      <w:pPr>
        <w:rPr>
          <w:rFonts w:ascii="Times New Roman" w:hAnsi="Times New Roman" w:cs="Times New Roman"/>
          <w:sz w:val="24"/>
          <w:szCs w:val="24"/>
        </w:rPr>
      </w:pPr>
    </w:p>
    <w:p w:rsidR="00AA2DB0" w:rsidRPr="006C0367" w:rsidRDefault="00A77243" w:rsidP="00A77243">
      <w:pPr>
        <w:tabs>
          <w:tab w:val="left" w:pos="2590"/>
        </w:tabs>
        <w:rPr>
          <w:rFonts w:ascii="Times New Roman" w:hAnsi="Times New Roman" w:cs="Times New Roman"/>
          <w:sz w:val="24"/>
          <w:szCs w:val="24"/>
        </w:rPr>
      </w:pPr>
      <w:r w:rsidRPr="006C0367">
        <w:rPr>
          <w:rFonts w:ascii="Times New Roman" w:hAnsi="Times New Roman" w:cs="Times New Roman"/>
          <w:sz w:val="24"/>
          <w:szCs w:val="24"/>
        </w:rPr>
        <w:tab/>
      </w:r>
    </w:p>
    <w:sectPr w:rsidR="00AA2DB0" w:rsidRPr="006C0367" w:rsidSect="00B86F7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849" w:bottom="1417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77C9" w:rsidRDefault="00EC77C9" w:rsidP="00BA0CA6">
      <w:pPr>
        <w:spacing w:after="0" w:line="240" w:lineRule="auto"/>
      </w:pPr>
      <w:r>
        <w:separator/>
      </w:r>
    </w:p>
  </w:endnote>
  <w:endnote w:type="continuationSeparator" w:id="0">
    <w:p w:rsidR="00EC77C9" w:rsidRDefault="00EC77C9" w:rsidP="00BA0C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5CF8" w:rsidRDefault="006E5CF8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AB1" w:rsidRPr="000809B5" w:rsidRDefault="00A77243" w:rsidP="004279AE">
    <w:pPr>
      <w:pStyle w:val="a"/>
      <w:jc w:val="center"/>
      <w:rPr>
        <w:sz w:val="20"/>
        <w:szCs w:val="20"/>
        <w:lang w:val="tr-TR"/>
      </w:rPr>
    </w:pPr>
    <w:r w:rsidRPr="000809B5">
      <w:rPr>
        <w:b/>
        <w:sz w:val="20"/>
        <w:szCs w:val="20"/>
        <w:lang w:val="tr-TR"/>
      </w:rPr>
      <w:t>Address:</w:t>
    </w:r>
    <w:r w:rsidRPr="000809B5">
      <w:rPr>
        <w:sz w:val="20"/>
        <w:szCs w:val="20"/>
        <w:lang w:val="tr-TR"/>
      </w:rPr>
      <w:t xml:space="preserve"> Yıldız Teknik Üniversitesi, Davutpaşa Kampüsü, Uluslararası İlişkiler Koordinatörlüğü, Erasmus+ Program Birimi,</w:t>
    </w:r>
    <w:r w:rsidRPr="000809B5">
      <w:rPr>
        <w:sz w:val="20"/>
        <w:szCs w:val="20"/>
        <w:lang w:val="tr-TR"/>
      </w:rPr>
      <w:br/>
      <w:t xml:space="preserve"> Kışla Binası, A-1003, 34220 Esenler/İstanbul</w:t>
    </w:r>
  </w:p>
  <w:p w:rsidR="00A77243" w:rsidRDefault="004279AE" w:rsidP="00152AB1">
    <w:pPr>
      <w:pStyle w:val="a"/>
      <w:jc w:val="center"/>
      <w:rPr>
        <w:sz w:val="22"/>
        <w:lang w:val="tr-TR"/>
      </w:rPr>
    </w:pPr>
    <w:r w:rsidRPr="000809B5">
      <w:rPr>
        <w:b/>
        <w:sz w:val="20"/>
        <w:szCs w:val="20"/>
        <w:lang w:val="tr-TR"/>
      </w:rPr>
      <w:t>Öğrenim,</w:t>
    </w:r>
    <w:r w:rsidR="00152AB1" w:rsidRPr="000809B5">
      <w:rPr>
        <w:b/>
        <w:sz w:val="20"/>
        <w:szCs w:val="20"/>
        <w:lang w:val="tr-TR"/>
      </w:rPr>
      <w:t xml:space="preserve"> Phone:</w:t>
    </w:r>
    <w:r w:rsidR="00152AB1" w:rsidRPr="000809B5">
      <w:rPr>
        <w:sz w:val="20"/>
        <w:szCs w:val="20"/>
        <w:lang w:val="tr-TR"/>
      </w:rPr>
      <w:t xml:space="preserve"> 0 212 383 39 32                 </w:t>
    </w:r>
    <w:r w:rsidR="00152AB1" w:rsidRPr="000809B5">
      <w:rPr>
        <w:b/>
        <w:sz w:val="20"/>
        <w:szCs w:val="20"/>
        <w:lang w:val="tr-TR"/>
      </w:rPr>
      <w:t>E-mail:</w:t>
    </w:r>
    <w:r w:rsidR="00152AB1" w:rsidRPr="000809B5">
      <w:rPr>
        <w:sz w:val="20"/>
        <w:szCs w:val="20"/>
        <w:lang w:val="tr-TR"/>
      </w:rPr>
      <w:t xml:space="preserve"> </w:t>
    </w:r>
    <w:hyperlink r:id="rId1" w:history="1">
      <w:r w:rsidR="00152AB1" w:rsidRPr="000809B5">
        <w:rPr>
          <w:sz w:val="22"/>
          <w:lang w:val="tr-TR"/>
        </w:rPr>
        <w:t>erasmus@yildiz.edu.tr</w:t>
      </w:r>
    </w:hyperlink>
    <w:r w:rsidR="00A77243" w:rsidRPr="000809B5">
      <w:rPr>
        <w:sz w:val="20"/>
        <w:szCs w:val="20"/>
        <w:lang w:val="tr-TR"/>
      </w:rPr>
      <w:br/>
    </w:r>
    <w:r w:rsidRPr="000809B5">
      <w:rPr>
        <w:b/>
        <w:sz w:val="20"/>
        <w:szCs w:val="20"/>
        <w:lang w:val="tr-TR"/>
      </w:rPr>
      <w:t xml:space="preserve">        Staj,   </w:t>
    </w:r>
    <w:r w:rsidR="00152AB1" w:rsidRPr="000809B5">
      <w:rPr>
        <w:b/>
        <w:sz w:val="20"/>
        <w:szCs w:val="20"/>
        <w:lang w:val="tr-TR"/>
      </w:rPr>
      <w:t xml:space="preserve">   </w:t>
    </w:r>
    <w:r w:rsidRPr="000809B5">
      <w:rPr>
        <w:b/>
        <w:sz w:val="20"/>
        <w:szCs w:val="20"/>
        <w:lang w:val="tr-TR"/>
      </w:rPr>
      <w:t xml:space="preserve"> </w:t>
    </w:r>
    <w:r w:rsidR="00152AB1" w:rsidRPr="000809B5">
      <w:rPr>
        <w:b/>
        <w:sz w:val="20"/>
        <w:szCs w:val="20"/>
        <w:lang w:val="tr-TR"/>
      </w:rPr>
      <w:t xml:space="preserve">  </w:t>
    </w:r>
    <w:r w:rsidR="00A77243" w:rsidRPr="000809B5">
      <w:rPr>
        <w:b/>
        <w:sz w:val="20"/>
        <w:szCs w:val="20"/>
        <w:lang w:val="tr-TR"/>
      </w:rPr>
      <w:t>Phone:</w:t>
    </w:r>
    <w:r w:rsidR="00A77243" w:rsidRPr="000809B5">
      <w:rPr>
        <w:sz w:val="20"/>
        <w:szCs w:val="20"/>
        <w:lang w:val="tr-TR"/>
      </w:rPr>
      <w:t xml:space="preserve"> 0 212 383 39 </w:t>
    </w:r>
    <w:r w:rsidR="00152AB1" w:rsidRPr="000809B5">
      <w:rPr>
        <w:sz w:val="20"/>
        <w:szCs w:val="20"/>
        <w:lang w:val="tr-TR"/>
      </w:rPr>
      <w:t xml:space="preserve">36       </w:t>
    </w:r>
    <w:r w:rsidR="00A77243" w:rsidRPr="000809B5">
      <w:rPr>
        <w:sz w:val="20"/>
        <w:szCs w:val="20"/>
        <w:lang w:val="tr-TR"/>
      </w:rPr>
      <w:t xml:space="preserve">          </w:t>
    </w:r>
    <w:r w:rsidR="00A77243" w:rsidRPr="000809B5">
      <w:rPr>
        <w:b/>
        <w:sz w:val="20"/>
        <w:szCs w:val="20"/>
        <w:lang w:val="tr-TR"/>
      </w:rPr>
      <w:t>E-mail:</w:t>
    </w:r>
    <w:r w:rsidR="00A77243" w:rsidRPr="000809B5">
      <w:rPr>
        <w:sz w:val="22"/>
        <w:lang w:val="tr-TR"/>
      </w:rPr>
      <w:t xml:space="preserve"> </w:t>
    </w:r>
    <w:hyperlink r:id="rId2" w:history="1">
      <w:r w:rsidR="00A77243" w:rsidRPr="000809B5">
        <w:rPr>
          <w:sz w:val="22"/>
          <w:lang w:val="tr-TR"/>
        </w:rPr>
        <w:t>erasmus-staj@yildiz.edu.tr</w:t>
      </w:r>
    </w:hyperlink>
  </w:p>
  <w:p w:rsidR="006E5CF8" w:rsidRPr="006E5CF8" w:rsidRDefault="006E5CF8" w:rsidP="006E5CF8">
    <w:pPr>
      <w:pStyle w:val="stbilgi"/>
      <w:rPr>
        <w:sz w:val="18"/>
      </w:rPr>
    </w:pPr>
    <w:r>
      <w:rPr>
        <w:sz w:val="18"/>
      </w:rPr>
      <w:t>Doküman No: FR-1404</w:t>
    </w:r>
    <w:r w:rsidRPr="00D80C10">
      <w:rPr>
        <w:sz w:val="18"/>
      </w:rPr>
      <w:t xml:space="preserve">; Revizyon Tarihi: </w:t>
    </w:r>
    <w:r w:rsidR="00241207">
      <w:rPr>
        <w:sz w:val="18"/>
      </w:rPr>
      <w:t>29.12.2020; Revizyon No:0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5CF8" w:rsidRDefault="006E5CF8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77C9" w:rsidRDefault="00EC77C9" w:rsidP="00BA0CA6">
      <w:pPr>
        <w:spacing w:after="0" w:line="240" w:lineRule="auto"/>
      </w:pPr>
      <w:r>
        <w:separator/>
      </w:r>
    </w:p>
  </w:footnote>
  <w:footnote w:type="continuationSeparator" w:id="0">
    <w:p w:rsidR="00EC77C9" w:rsidRDefault="00EC77C9" w:rsidP="00BA0C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5CF8" w:rsidRDefault="006E5CF8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2BE7" w:rsidRDefault="001C2BE7">
    <w:pPr>
      <w:pStyle w:val="stbilgi"/>
    </w:pPr>
    <w:r w:rsidRPr="001C2BE7">
      <w:rPr>
        <w:noProof/>
        <w:lang w:eastAsia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4184015</wp:posOffset>
          </wp:positionH>
          <wp:positionV relativeFrom="paragraph">
            <wp:posOffset>234315</wp:posOffset>
          </wp:positionV>
          <wp:extent cx="1571625" cy="448945"/>
          <wp:effectExtent l="0" t="0" r="0" b="0"/>
          <wp:wrapNone/>
          <wp:docPr id="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448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C2BE7">
      <w:rPr>
        <w:noProof/>
        <w:lang w:eastAsia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1333500</wp:posOffset>
          </wp:positionH>
          <wp:positionV relativeFrom="paragraph">
            <wp:posOffset>248920</wp:posOffset>
          </wp:positionV>
          <wp:extent cx="640715" cy="339090"/>
          <wp:effectExtent l="0" t="0" r="6985" b="381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" cy="339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C2BE7">
      <w:rPr>
        <w:noProof/>
        <w:lang w:eastAsia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419100</wp:posOffset>
          </wp:positionH>
          <wp:positionV relativeFrom="paragraph">
            <wp:posOffset>269875</wp:posOffset>
          </wp:positionV>
          <wp:extent cx="568960" cy="312420"/>
          <wp:effectExtent l="0" t="0" r="2540" b="0"/>
          <wp:wrapNone/>
          <wp:docPr id="2" name="Resim 2" descr="C:\Users\PENCERE\Desktop\ab_baskanligi_yazis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NCERE\Desktop\ab_baskanligi_yazisiz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960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1C2BE7">
      <w:rPr>
        <w:noProof/>
        <w:lang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2688590</wp:posOffset>
          </wp:positionH>
          <wp:positionV relativeFrom="paragraph">
            <wp:posOffset>-173990</wp:posOffset>
          </wp:positionV>
          <wp:extent cx="933450" cy="93345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33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5CF8" w:rsidRDefault="006E5CF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YyNDY0NjcxNjZV0lEKTi0uzszPAykwqgUAQ48AXSwAAAA="/>
  </w:docVars>
  <w:rsids>
    <w:rsidRoot w:val="00D865E3"/>
    <w:rsid w:val="00003C46"/>
    <w:rsid w:val="00043653"/>
    <w:rsid w:val="000809B5"/>
    <w:rsid w:val="00096495"/>
    <w:rsid w:val="00141829"/>
    <w:rsid w:val="00152AB1"/>
    <w:rsid w:val="001C2BE7"/>
    <w:rsid w:val="001E59E8"/>
    <w:rsid w:val="0021122D"/>
    <w:rsid w:val="00241207"/>
    <w:rsid w:val="002434A6"/>
    <w:rsid w:val="00255F5E"/>
    <w:rsid w:val="00260E88"/>
    <w:rsid w:val="002A1975"/>
    <w:rsid w:val="003951D3"/>
    <w:rsid w:val="004016C5"/>
    <w:rsid w:val="00402CD9"/>
    <w:rsid w:val="004228B8"/>
    <w:rsid w:val="004279AE"/>
    <w:rsid w:val="004461BC"/>
    <w:rsid w:val="004677EC"/>
    <w:rsid w:val="00496F1C"/>
    <w:rsid w:val="005061C8"/>
    <w:rsid w:val="00515CCE"/>
    <w:rsid w:val="00560064"/>
    <w:rsid w:val="00592194"/>
    <w:rsid w:val="005A1900"/>
    <w:rsid w:val="005B5A94"/>
    <w:rsid w:val="005C4CC1"/>
    <w:rsid w:val="00691D1A"/>
    <w:rsid w:val="00692975"/>
    <w:rsid w:val="006C0367"/>
    <w:rsid w:val="006D6623"/>
    <w:rsid w:val="006E5CF8"/>
    <w:rsid w:val="007147C1"/>
    <w:rsid w:val="008134C3"/>
    <w:rsid w:val="00A409A0"/>
    <w:rsid w:val="00A77243"/>
    <w:rsid w:val="00AA2DB0"/>
    <w:rsid w:val="00AA3345"/>
    <w:rsid w:val="00B051A1"/>
    <w:rsid w:val="00B104A0"/>
    <w:rsid w:val="00B24B78"/>
    <w:rsid w:val="00B72C55"/>
    <w:rsid w:val="00B9043F"/>
    <w:rsid w:val="00BA0CA6"/>
    <w:rsid w:val="00BE1485"/>
    <w:rsid w:val="00C126FD"/>
    <w:rsid w:val="00C95823"/>
    <w:rsid w:val="00CC6E72"/>
    <w:rsid w:val="00CF6766"/>
    <w:rsid w:val="00D11D22"/>
    <w:rsid w:val="00D2618E"/>
    <w:rsid w:val="00D865E3"/>
    <w:rsid w:val="00E80D43"/>
    <w:rsid w:val="00EA2AAC"/>
    <w:rsid w:val="00EB3898"/>
    <w:rsid w:val="00EC77C9"/>
    <w:rsid w:val="00EE114B"/>
    <w:rsid w:val="00EE5BFE"/>
    <w:rsid w:val="00FB1528"/>
    <w:rsid w:val="00FC7F0C"/>
    <w:rsid w:val="00FF4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5AEDD42-7522-49DB-81A4-576379F35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34A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CF676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A0C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CA6"/>
  </w:style>
  <w:style w:type="paragraph" w:styleId="Altbilgi">
    <w:name w:val="footer"/>
    <w:basedOn w:val="Normal"/>
    <w:link w:val="AltbilgiChar1"/>
    <w:uiPriority w:val="99"/>
    <w:unhideWhenUsed/>
    <w:rsid w:val="00BA0C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1">
    <w:name w:val="Altbilgi Char1"/>
    <w:basedOn w:val="VarsaylanParagrafYazTipi"/>
    <w:link w:val="Altbilgi"/>
    <w:uiPriority w:val="99"/>
    <w:rsid w:val="00BA0CA6"/>
  </w:style>
  <w:style w:type="paragraph" w:customStyle="1" w:styleId="a">
    <w:basedOn w:val="Normal"/>
    <w:next w:val="Altbilgi"/>
    <w:link w:val="AltbilgiChar"/>
    <w:uiPriority w:val="99"/>
    <w:rsid w:val="00A7724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ltbilgiChar">
    <w:name w:val="Altbilgi Char"/>
    <w:link w:val="a"/>
    <w:uiPriority w:val="99"/>
    <w:rsid w:val="00A77243"/>
    <w:rPr>
      <w:sz w:val="24"/>
      <w:szCs w:val="24"/>
      <w:lang w:val="en-US" w:eastAsia="en-US"/>
    </w:rPr>
  </w:style>
  <w:style w:type="character" w:styleId="Kpr">
    <w:name w:val="Hyperlink"/>
    <w:rsid w:val="00A77243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erasmus-staj@yildiz.edu.tr" TargetMode="External"/><Relationship Id="rId1" Type="http://schemas.openxmlformats.org/officeDocument/2006/relationships/hyperlink" Target="mailto:erasmus@yildiz.edu.t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6</dc:creator>
  <cp:lastModifiedBy>Acer</cp:lastModifiedBy>
  <cp:revision>2</cp:revision>
  <dcterms:created xsi:type="dcterms:W3CDTF">2020-12-29T12:14:00Z</dcterms:created>
  <dcterms:modified xsi:type="dcterms:W3CDTF">2020-12-29T12:14:00Z</dcterms:modified>
</cp:coreProperties>
</file>